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xis Beck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i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ck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1 Vincent Court Lake Bluff, IL, USA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hbeckl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0228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t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